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8C7C4" w14:textId="06FE54D4" w:rsidR="001E2067" w:rsidRDefault="00297038" w:rsidP="00CF5740">
      <w:pPr>
        <w:ind w:left="-283"/>
        <w:rPr>
          <w:rFonts w:ascii="Calibri" w:hAnsi="Calibri" w:cs="Calibri"/>
          <w:b/>
          <w:sz w:val="24"/>
          <w:szCs w:val="24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15329066" wp14:editId="4FDA5BBD">
            <wp:simplePos x="0" y="0"/>
            <wp:positionH relativeFrom="column">
              <wp:posOffset>-182245</wp:posOffset>
            </wp:positionH>
            <wp:positionV relativeFrom="paragraph">
              <wp:posOffset>190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D6936C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102FBCED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5957043F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707F09D1" w14:textId="126F77E3" w:rsidR="00F35250" w:rsidRPr="004C3B35" w:rsidRDefault="00F35250" w:rsidP="00CF5740">
      <w:pPr>
        <w:spacing w:before="360"/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 xml:space="preserve">OŚWIADCZENIE ZWIĄZANE </w:t>
      </w:r>
      <w:r w:rsidRPr="004C3B35">
        <w:rPr>
          <w:rFonts w:ascii="Calibri" w:hAnsi="Calibri" w:cs="Calibri"/>
          <w:b/>
          <w:sz w:val="24"/>
          <w:szCs w:val="24"/>
        </w:rPr>
        <w:br/>
        <w:t xml:space="preserve">Z APLIKWOANIEM NA STUDIA W RAMACH </w:t>
      </w:r>
      <w:r w:rsidRPr="004C3B35">
        <w:rPr>
          <w:rFonts w:ascii="Calibri" w:hAnsi="Calibri" w:cs="Calibri"/>
          <w:b/>
          <w:sz w:val="24"/>
          <w:szCs w:val="24"/>
        </w:rPr>
        <w:br/>
        <w:t>PROGRAMU ERASMUS+</w:t>
      </w:r>
    </w:p>
    <w:p w14:paraId="3ED9D789" w14:textId="5047C5C1" w:rsidR="00F35250" w:rsidRPr="004C3B35" w:rsidRDefault="00F35250" w:rsidP="001E2067">
      <w:pPr>
        <w:tabs>
          <w:tab w:val="right" w:leader="underscore" w:pos="7938"/>
        </w:tabs>
        <w:spacing w:before="480" w:line="360" w:lineRule="auto"/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 xml:space="preserve">Imię i nazwisko studenta/studentki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Wydział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Kierunek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>Rok studiów:</w:t>
      </w:r>
      <w:r w:rsidR="00772845">
        <w:rPr>
          <w:rFonts w:ascii="Calibri" w:hAnsi="Calibri" w:cs="Calibri"/>
          <w:b/>
          <w:sz w:val="24"/>
          <w:szCs w:val="24"/>
        </w:rPr>
        <w:t xml:space="preserve">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Numer indeksu: </w:t>
      </w:r>
      <w:r w:rsidR="00772845">
        <w:rPr>
          <w:rFonts w:ascii="Calibri" w:hAnsi="Calibri" w:cs="Calibri"/>
          <w:b/>
          <w:sz w:val="24"/>
          <w:szCs w:val="24"/>
        </w:rPr>
        <w:tab/>
      </w:r>
    </w:p>
    <w:p w14:paraId="7FBD065C" w14:textId="4195B632" w:rsidR="00F35250" w:rsidRPr="004C3B35" w:rsidRDefault="00F35250" w:rsidP="00F35250">
      <w:pPr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>Wyjazd w roku akademickim: 202</w:t>
      </w:r>
      <w:r w:rsidR="00A02778">
        <w:rPr>
          <w:rFonts w:ascii="Calibri" w:hAnsi="Calibri" w:cs="Calibri"/>
          <w:b/>
          <w:sz w:val="24"/>
          <w:szCs w:val="24"/>
        </w:rPr>
        <w:t>4</w:t>
      </w:r>
      <w:r w:rsidRPr="004C3B35">
        <w:rPr>
          <w:rFonts w:ascii="Calibri" w:hAnsi="Calibri" w:cs="Calibri"/>
          <w:b/>
          <w:sz w:val="24"/>
          <w:szCs w:val="24"/>
        </w:rPr>
        <w:t>/202</w:t>
      </w:r>
      <w:r w:rsidR="00A02778">
        <w:rPr>
          <w:rFonts w:ascii="Calibri" w:hAnsi="Calibri" w:cs="Calibri"/>
          <w:b/>
          <w:sz w:val="24"/>
          <w:szCs w:val="24"/>
        </w:rPr>
        <w:t>5</w:t>
      </w:r>
    </w:p>
    <w:p w14:paraId="11A9EA24" w14:textId="092ED23A" w:rsidR="00EB0DBF" w:rsidRDefault="00F35250" w:rsidP="00CF5740">
      <w:pPr>
        <w:spacing w:before="8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C3B35">
        <w:rPr>
          <w:rFonts w:asciiTheme="minorHAnsi" w:hAnsiTheme="minorHAnsi" w:cstheme="minorHAnsi"/>
          <w:sz w:val="24"/>
          <w:szCs w:val="24"/>
        </w:rPr>
        <w:t xml:space="preserve">Niniejszym oświadczam, że </w:t>
      </w:r>
      <w:r w:rsidR="00EB0DBF" w:rsidRPr="004C3B35">
        <w:rPr>
          <w:rFonts w:asciiTheme="minorHAnsi" w:hAnsiTheme="minorHAnsi" w:cstheme="minorHAnsi"/>
          <w:sz w:val="24"/>
          <w:szCs w:val="24"/>
        </w:rPr>
        <w:t>jestem świadom</w:t>
      </w:r>
      <w:r w:rsidR="0069271D" w:rsidRPr="004C3B35">
        <w:rPr>
          <w:rFonts w:asciiTheme="minorHAnsi" w:hAnsiTheme="minorHAnsi" w:cstheme="minorHAnsi"/>
          <w:sz w:val="24"/>
          <w:szCs w:val="24"/>
        </w:rPr>
        <w:t>y</w:t>
      </w:r>
      <w:r w:rsidR="004C3B35">
        <w:rPr>
          <w:rFonts w:asciiTheme="minorHAnsi" w:hAnsiTheme="minorHAnsi" w:cstheme="minorHAnsi"/>
          <w:sz w:val="24"/>
          <w:szCs w:val="24"/>
        </w:rPr>
        <w:t>/</w:t>
      </w:r>
      <w:r w:rsidR="00EB0DBF" w:rsidRPr="004C3B35">
        <w:rPr>
          <w:rFonts w:asciiTheme="minorHAnsi" w:hAnsiTheme="minorHAnsi" w:cstheme="minorHAnsi"/>
          <w:sz w:val="24"/>
          <w:szCs w:val="24"/>
        </w:rPr>
        <w:t>a, iż stype</w:t>
      </w:r>
      <w:bookmarkStart w:id="1" w:name="_GoBack"/>
      <w:bookmarkEnd w:id="1"/>
      <w:r w:rsidR="00EB0DBF" w:rsidRPr="004C3B35">
        <w:rPr>
          <w:rFonts w:asciiTheme="minorHAnsi" w:hAnsiTheme="minorHAnsi" w:cstheme="minorHAnsi"/>
          <w:sz w:val="24"/>
          <w:szCs w:val="24"/>
        </w:rPr>
        <w:t>ndium uzyskane w ramach Programu Erasmus+ nie pokrywa pełnych kosztów związanych z pobytem za granicą w uczelni partnerskiej</w:t>
      </w:r>
      <w:r w:rsidR="001E2067">
        <w:rPr>
          <w:rFonts w:asciiTheme="minorHAnsi" w:hAnsiTheme="minorHAnsi" w:cstheme="minorHAnsi"/>
          <w:sz w:val="24"/>
          <w:szCs w:val="24"/>
        </w:rPr>
        <w:t xml:space="preserve">, </w:t>
      </w:r>
      <w:r w:rsidR="001E2067" w:rsidRPr="001E2067">
        <w:rPr>
          <w:rFonts w:asciiTheme="minorHAnsi" w:hAnsiTheme="minorHAnsi" w:cstheme="minorHAnsi"/>
          <w:sz w:val="24"/>
          <w:szCs w:val="24"/>
        </w:rPr>
        <w:t xml:space="preserve">a jedynie różnicę w kosztach utrzymania w Polsce i w kraju goszczącym, </w:t>
      </w:r>
      <w:r w:rsidR="00EB0DBF" w:rsidRPr="004C3B35">
        <w:rPr>
          <w:rFonts w:asciiTheme="minorHAnsi" w:hAnsiTheme="minorHAnsi" w:cstheme="minorHAnsi"/>
          <w:sz w:val="24"/>
          <w:szCs w:val="24"/>
        </w:rPr>
        <w:t>i</w:t>
      </w:r>
      <w:r w:rsidR="001E2067">
        <w:rPr>
          <w:rFonts w:asciiTheme="minorHAnsi" w:hAnsiTheme="minorHAnsi" w:cstheme="minorHAnsi"/>
          <w:sz w:val="24"/>
          <w:szCs w:val="24"/>
        </w:rPr>
        <w:t> </w:t>
      </w:r>
      <w:r w:rsidR="00EB0DBF" w:rsidRPr="004C3B35">
        <w:rPr>
          <w:rFonts w:asciiTheme="minorHAnsi" w:hAnsiTheme="minorHAnsi" w:cstheme="minorHAnsi"/>
          <w:sz w:val="24"/>
          <w:szCs w:val="24"/>
        </w:rPr>
        <w:t>powyższe akceptuję.</w:t>
      </w:r>
    </w:p>
    <w:p w14:paraId="0727A6AD" w14:textId="77777777" w:rsidR="001E2067" w:rsidRPr="001E2067" w:rsidRDefault="001E2067" w:rsidP="001E2067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E2067">
        <w:rPr>
          <w:rFonts w:asciiTheme="minorHAnsi" w:hAnsiTheme="minorHAnsi" w:cstheme="minorHAnsi"/>
          <w:sz w:val="24"/>
          <w:szCs w:val="24"/>
        </w:rPr>
        <w:t>Zaświadczenie wydaje się celem dołączenia do wniosku o stypendium zagraniczne w ramach Programu Erasmus+.</w:t>
      </w:r>
    </w:p>
    <w:p w14:paraId="07DF325C" w14:textId="0B544FDE" w:rsidR="00772845" w:rsidRPr="00772845" w:rsidRDefault="001E2067" w:rsidP="00CF5740">
      <w:pPr>
        <w:tabs>
          <w:tab w:val="left" w:pos="5670"/>
          <w:tab w:val="left" w:leader="underscore" w:pos="9072"/>
        </w:tabs>
        <w:spacing w:before="84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="00772845" w:rsidRPr="00772845">
        <w:rPr>
          <w:rFonts w:asciiTheme="minorHAnsi" w:hAnsiTheme="minorHAnsi" w:cstheme="minorHAnsi"/>
          <w:sz w:val="24"/>
          <w:szCs w:val="24"/>
        </w:rPr>
        <w:t>data i czytelny podpis</w:t>
      </w:r>
    </w:p>
    <w:sectPr w:rsidR="00772845" w:rsidRPr="007728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yNzC2MDQwsjBX0lEKTi0uzszPAykwqQUAuqxXtSwAAAA="/>
  </w:docVars>
  <w:rsids>
    <w:rsidRoot w:val="00EB0DBF"/>
    <w:rsid w:val="001A6247"/>
    <w:rsid w:val="001E2067"/>
    <w:rsid w:val="00297038"/>
    <w:rsid w:val="004C3B35"/>
    <w:rsid w:val="0069271D"/>
    <w:rsid w:val="00751F77"/>
    <w:rsid w:val="00772845"/>
    <w:rsid w:val="00A02778"/>
    <w:rsid w:val="00C226AB"/>
    <w:rsid w:val="00CF5740"/>
    <w:rsid w:val="00EB0DBF"/>
    <w:rsid w:val="00F3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83434"/>
  <w15:chartTrackingRefBased/>
  <w15:docId w15:val="{3D2FEB4C-9686-4528-90D3-E4ABBA7E3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0DBF"/>
    <w:pPr>
      <w:suppressAutoHyphens/>
    </w:pPr>
    <w:rPr>
      <w:rFonts w:ascii="Times New Roman" w:eastAsia="Times New Roman" w:hAnsi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A8594-4A39-42F5-852F-F14D743C35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61777F-C336-407D-80D4-F820131E2717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3.xml><?xml version="1.0" encoding="utf-8"?>
<ds:datastoreItem xmlns:ds="http://schemas.openxmlformats.org/officeDocument/2006/customXml" ds:itemID="{4E6E1F93-22FD-4FBB-B187-A9D47AEDE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</cp:lastModifiedBy>
  <cp:revision>3</cp:revision>
  <dcterms:created xsi:type="dcterms:W3CDTF">2023-02-27T18:22:00Z</dcterms:created>
  <dcterms:modified xsi:type="dcterms:W3CDTF">2024-02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